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723B96" w14:textId="77777777" w:rsidR="005077C1" w:rsidRDefault="00FA7C7D">
      <w:pPr>
        <w:pStyle w:val="Title"/>
      </w:pPr>
      <w:r>
        <w:t>Embedded Systems Lab Demonstration Validation Sheet</w:t>
      </w:r>
    </w:p>
    <w:p w14:paraId="0864A9B6" w14:textId="77777777" w:rsidR="005077C1" w:rsidRDefault="00FA7C7D">
      <w:r>
        <w:t xml:space="preserve"> This sheet should be modified by the student to reflect the current lab assignment being demonstrated</w:t>
      </w:r>
    </w:p>
    <w:tbl>
      <w:tblPr>
        <w:tblStyle w:val="TableGrid"/>
        <w:tblW w:w="9350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611"/>
        <w:gridCol w:w="7739"/>
      </w:tblGrid>
      <w:tr w:rsidR="005077C1" w14:paraId="4BDB4EEA" w14:textId="77777777">
        <w:tc>
          <w:tcPr>
            <w:tcW w:w="1611" w:type="dxa"/>
            <w:shd w:val="clear" w:color="auto" w:fill="auto"/>
            <w:tcMar>
              <w:left w:w="103" w:type="dxa"/>
            </w:tcMar>
          </w:tcPr>
          <w:p w14:paraId="18CF51C8" w14:textId="77777777" w:rsidR="005077C1" w:rsidRDefault="00FA7C7D">
            <w:pPr>
              <w:spacing w:after="0" w:line="240" w:lineRule="auto"/>
            </w:pPr>
            <w:r>
              <w:t>Lab Number:</w:t>
            </w:r>
          </w:p>
        </w:tc>
        <w:tc>
          <w:tcPr>
            <w:tcW w:w="7738" w:type="dxa"/>
            <w:shd w:val="clear" w:color="auto" w:fill="auto"/>
            <w:tcMar>
              <w:left w:w="103" w:type="dxa"/>
            </w:tcMar>
          </w:tcPr>
          <w:p w14:paraId="64813501" w14:textId="27C232ED" w:rsidR="005077C1" w:rsidRDefault="00F564A4">
            <w:pPr>
              <w:spacing w:after="0" w:line="240" w:lineRule="auto"/>
            </w:pPr>
            <w:r>
              <w:t xml:space="preserve">Lab </w:t>
            </w:r>
            <w:r w:rsidR="002376CF">
              <w:t>6</w:t>
            </w:r>
            <w:r>
              <w:t xml:space="preserve"> – </w:t>
            </w:r>
            <w:r w:rsidR="00AD7350">
              <w:t xml:space="preserve">HTTP client </w:t>
            </w:r>
          </w:p>
        </w:tc>
      </w:tr>
      <w:tr w:rsidR="005077C1" w14:paraId="328961E1" w14:textId="77777777">
        <w:tc>
          <w:tcPr>
            <w:tcW w:w="1611" w:type="dxa"/>
            <w:shd w:val="clear" w:color="auto" w:fill="auto"/>
            <w:tcMar>
              <w:left w:w="103" w:type="dxa"/>
            </w:tcMar>
          </w:tcPr>
          <w:p w14:paraId="376F41E6" w14:textId="77777777" w:rsidR="005077C1" w:rsidRDefault="00FA7C7D">
            <w:pPr>
              <w:spacing w:after="0" w:line="240" w:lineRule="auto"/>
            </w:pPr>
            <w:r>
              <w:t>Team Members</w:t>
            </w:r>
          </w:p>
        </w:tc>
        <w:tc>
          <w:tcPr>
            <w:tcW w:w="7738" w:type="dxa"/>
            <w:shd w:val="clear" w:color="auto" w:fill="auto"/>
            <w:tcMar>
              <w:left w:w="103" w:type="dxa"/>
            </w:tcMar>
          </w:tcPr>
          <w:tbl>
            <w:tblPr>
              <w:tblStyle w:val="TableGrid"/>
              <w:tblW w:w="7511" w:type="dxa"/>
              <w:tblCellMar>
                <w:left w:w="98" w:type="dxa"/>
              </w:tblCellMar>
              <w:tblLook w:val="04A0" w:firstRow="1" w:lastRow="0" w:firstColumn="1" w:lastColumn="0" w:noHBand="0" w:noVBand="1"/>
            </w:tblPr>
            <w:tblGrid>
              <w:gridCol w:w="7511"/>
            </w:tblGrid>
            <w:tr w:rsidR="005077C1" w14:paraId="1C6F0477" w14:textId="77777777">
              <w:tc>
                <w:tcPr>
                  <w:tcW w:w="7511" w:type="dxa"/>
                  <w:shd w:val="clear" w:color="auto" w:fill="auto"/>
                  <w:tcMar>
                    <w:left w:w="98" w:type="dxa"/>
                  </w:tcMar>
                </w:tcPr>
                <w:p w14:paraId="423FD4B2" w14:textId="77777777" w:rsidR="005077C1" w:rsidRDefault="00FA7C7D">
                  <w:pPr>
                    <w:spacing w:after="0"/>
                  </w:pPr>
                  <w:r>
                    <w:t>Team Member 1:</w:t>
                  </w:r>
                </w:p>
                <w:tbl>
                  <w:tblPr>
                    <w:tblStyle w:val="TableGrid"/>
                    <w:tblW w:w="7277" w:type="dxa"/>
                    <w:tblCellMar>
                      <w:left w:w="9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38"/>
                    <w:gridCol w:w="3639"/>
                  </w:tblGrid>
                  <w:tr w:rsidR="005077C1" w14:paraId="45B41861" w14:textId="77777777"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25CF76B9" w14:textId="77777777" w:rsidR="005077C1" w:rsidRDefault="00FA7C7D">
                        <w:pPr>
                          <w:spacing w:after="0" w:line="240" w:lineRule="auto"/>
                        </w:pPr>
                        <w:r>
                          <w:t>Student ID:</w:t>
                        </w:r>
                      </w:p>
                      <w:p w14:paraId="230A6AAE" w14:textId="77777777" w:rsidR="005077C1" w:rsidRDefault="00FA7C7D">
                        <w:pPr>
                          <w:spacing w:after="0" w:line="240" w:lineRule="auto"/>
                        </w:pPr>
                        <w:r>
                          <w:t xml:space="preserve"> 80</w:t>
                        </w:r>
                      </w:p>
                    </w:tc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61AB5606" w14:textId="77777777" w:rsidR="005077C1" w:rsidRDefault="00FA7C7D">
                        <w:pPr>
                          <w:spacing w:after="0"/>
                        </w:pPr>
                        <w:r>
                          <w:t xml:space="preserve">EMAIL ID: </w:t>
                        </w:r>
                      </w:p>
                      <w:tbl>
                        <w:tblPr>
                          <w:tblStyle w:val="TableGrid"/>
                          <w:tblW w:w="3412" w:type="dxa"/>
                          <w:tblCellMar>
                            <w:left w:w="9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27"/>
                          <w:gridCol w:w="426"/>
                          <w:gridCol w:w="425"/>
                          <w:gridCol w:w="429"/>
                          <w:gridCol w:w="427"/>
                          <w:gridCol w:w="426"/>
                          <w:gridCol w:w="427"/>
                          <w:gridCol w:w="425"/>
                        </w:tblGrid>
                        <w:tr w:rsidR="005077C1" w14:paraId="56082B65" w14:textId="77777777"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5100298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2402F99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36EEB22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9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13F3611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10A054B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7879BCEC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7151B027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5DFCEAA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</w:tr>
                      </w:tbl>
                      <w:p w14:paraId="1275A127" w14:textId="77777777" w:rsidR="005077C1" w:rsidRDefault="005077C1">
                        <w:pPr>
                          <w:spacing w:after="0"/>
                        </w:pPr>
                      </w:p>
                    </w:tc>
                  </w:tr>
                </w:tbl>
                <w:p w14:paraId="29181875" w14:textId="77777777" w:rsidR="005077C1" w:rsidRDefault="005077C1">
                  <w:pPr>
                    <w:spacing w:after="0"/>
                  </w:pPr>
                </w:p>
              </w:tc>
            </w:tr>
            <w:tr w:rsidR="005077C1" w14:paraId="08FD31EE" w14:textId="77777777">
              <w:tc>
                <w:tcPr>
                  <w:tcW w:w="7511" w:type="dxa"/>
                  <w:tcBorders>
                    <w:top w:val="single" w:sz="4" w:space="0" w:color="00000A"/>
                    <w:left w:val="single" w:sz="4" w:space="0" w:color="00000A"/>
                    <w:bottom w:val="single" w:sz="4" w:space="0" w:color="00000A"/>
                    <w:right w:val="single" w:sz="4" w:space="0" w:color="00000A"/>
                  </w:tcBorders>
                  <w:shd w:val="clear" w:color="auto" w:fill="auto"/>
                  <w:tcMar>
                    <w:left w:w="98" w:type="dxa"/>
                  </w:tcMar>
                </w:tcPr>
                <w:p w14:paraId="6A0B1967" w14:textId="77777777" w:rsidR="005077C1" w:rsidRDefault="00FA7C7D">
                  <w:pPr>
                    <w:spacing w:after="0"/>
                  </w:pPr>
                  <w:r>
                    <w:t>Team Member 2:</w:t>
                  </w:r>
                </w:p>
                <w:tbl>
                  <w:tblPr>
                    <w:tblStyle w:val="TableGrid"/>
                    <w:tblW w:w="7277" w:type="dxa"/>
                    <w:tblCellMar>
                      <w:left w:w="98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638"/>
                    <w:gridCol w:w="3639"/>
                  </w:tblGrid>
                  <w:tr w:rsidR="005077C1" w14:paraId="53BE4985" w14:textId="77777777"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46DA6BE5" w14:textId="77777777" w:rsidR="005077C1" w:rsidRDefault="00FA7C7D">
                        <w:pPr>
                          <w:spacing w:after="0" w:line="240" w:lineRule="auto"/>
                        </w:pPr>
                        <w:r>
                          <w:t xml:space="preserve">Student ID: </w:t>
                        </w:r>
                      </w:p>
                      <w:p w14:paraId="446A041C" w14:textId="77777777" w:rsidR="005077C1" w:rsidRDefault="00FA7C7D">
                        <w:pPr>
                          <w:spacing w:after="0" w:line="240" w:lineRule="auto"/>
                        </w:pPr>
                        <w:r>
                          <w:t>80</w:t>
                        </w:r>
                      </w:p>
                    </w:tc>
                    <w:tc>
                      <w:tcPr>
                        <w:tcW w:w="3638" w:type="dxa"/>
                        <w:shd w:val="clear" w:color="auto" w:fill="auto"/>
                        <w:tcMar>
                          <w:left w:w="98" w:type="dxa"/>
                        </w:tcMar>
                      </w:tcPr>
                      <w:p w14:paraId="322C90CC" w14:textId="77777777" w:rsidR="005077C1" w:rsidRDefault="00FA7C7D">
                        <w:pPr>
                          <w:spacing w:after="0"/>
                        </w:pPr>
                        <w:r>
                          <w:t xml:space="preserve">EMAIL ID: </w:t>
                        </w:r>
                      </w:p>
                      <w:tbl>
                        <w:tblPr>
                          <w:tblStyle w:val="TableGrid"/>
                          <w:tblW w:w="3412" w:type="dxa"/>
                          <w:tblCellMar>
                            <w:left w:w="98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27"/>
                          <w:gridCol w:w="426"/>
                          <w:gridCol w:w="425"/>
                          <w:gridCol w:w="429"/>
                          <w:gridCol w:w="427"/>
                          <w:gridCol w:w="426"/>
                          <w:gridCol w:w="427"/>
                          <w:gridCol w:w="425"/>
                        </w:tblGrid>
                        <w:tr w:rsidR="005077C1" w14:paraId="22A348CA" w14:textId="77777777"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72BBA7CA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2420EDBD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1E4D4128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9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14C958AD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0B5BA0B8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6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55316B57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7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63EFC0CB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  <w:tc>
                            <w:tcPr>
                              <w:tcW w:w="425" w:type="dxa"/>
                              <w:shd w:val="clear" w:color="auto" w:fill="auto"/>
                              <w:tcMar>
                                <w:left w:w="98" w:type="dxa"/>
                              </w:tcMar>
                            </w:tcPr>
                            <w:p w14:paraId="7FC423ED" w14:textId="77777777" w:rsidR="005077C1" w:rsidRDefault="005077C1">
                              <w:pPr>
                                <w:spacing w:after="0" w:line="360" w:lineRule="auto"/>
                                <w:jc w:val="center"/>
                              </w:pPr>
                            </w:p>
                          </w:tc>
                        </w:tr>
                      </w:tbl>
                      <w:p w14:paraId="6D2C3370" w14:textId="77777777" w:rsidR="005077C1" w:rsidRDefault="005077C1">
                        <w:pPr>
                          <w:spacing w:after="0"/>
                        </w:pPr>
                      </w:p>
                    </w:tc>
                  </w:tr>
                </w:tbl>
                <w:p w14:paraId="46175AA4" w14:textId="77777777" w:rsidR="005077C1" w:rsidRDefault="005077C1">
                  <w:pPr>
                    <w:spacing w:after="0"/>
                  </w:pPr>
                </w:p>
              </w:tc>
            </w:tr>
          </w:tbl>
          <w:p w14:paraId="74711D99" w14:textId="77777777" w:rsidR="005077C1" w:rsidRDefault="005077C1">
            <w:pPr>
              <w:spacing w:after="0"/>
            </w:pPr>
          </w:p>
        </w:tc>
      </w:tr>
      <w:tr w:rsidR="005077C1" w14:paraId="73292CF4" w14:textId="77777777">
        <w:tc>
          <w:tcPr>
            <w:tcW w:w="16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5B7CD2C6" w14:textId="77777777" w:rsidR="005077C1" w:rsidRDefault="00FA7C7D">
            <w:pPr>
              <w:spacing w:after="0" w:line="240" w:lineRule="auto"/>
            </w:pPr>
            <w:r>
              <w:t>Date:</w:t>
            </w:r>
          </w:p>
        </w:tc>
        <w:tc>
          <w:tcPr>
            <w:tcW w:w="77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3D016716" w14:textId="77777777" w:rsidR="005077C1" w:rsidRDefault="005077C1">
            <w:pPr>
              <w:spacing w:after="0" w:line="240" w:lineRule="auto"/>
            </w:pPr>
          </w:p>
          <w:p w14:paraId="5EAECE32" w14:textId="77777777" w:rsidR="00EA181B" w:rsidRDefault="00EA181B">
            <w:pPr>
              <w:spacing w:after="0" w:line="240" w:lineRule="auto"/>
            </w:pPr>
            <w:bookmarkStart w:id="0" w:name="_GoBack"/>
            <w:bookmarkEnd w:id="0"/>
          </w:p>
        </w:tc>
      </w:tr>
    </w:tbl>
    <w:p w14:paraId="0DAE6FD9" w14:textId="77777777" w:rsidR="005077C1" w:rsidRDefault="00FA7C7D">
      <w:pPr>
        <w:pStyle w:val="Heading1"/>
      </w:pPr>
      <w:r>
        <w:t>Lab Requirements</w:t>
      </w:r>
    </w:p>
    <w:p w14:paraId="78059E30" w14:textId="77777777" w:rsidR="005077C1" w:rsidRDefault="005077C1"/>
    <w:tbl>
      <w:tblPr>
        <w:tblStyle w:val="TableGrid"/>
        <w:tblW w:w="9350" w:type="dxa"/>
        <w:tblInd w:w="-5" w:type="dxa"/>
        <w:tblCellMar>
          <w:left w:w="103" w:type="dxa"/>
        </w:tblCellMar>
        <w:tblLook w:val="04A0" w:firstRow="1" w:lastRow="0" w:firstColumn="1" w:lastColumn="0" w:noHBand="0" w:noVBand="1"/>
      </w:tblPr>
      <w:tblGrid>
        <w:gridCol w:w="951"/>
        <w:gridCol w:w="6315"/>
        <w:gridCol w:w="1043"/>
        <w:gridCol w:w="1041"/>
      </w:tblGrid>
      <w:tr w:rsidR="005077C1" w14:paraId="6F47A89E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</w:tcPr>
          <w:p w14:paraId="0A9286C9" w14:textId="77777777" w:rsidR="005077C1" w:rsidRDefault="00FA7C7D">
            <w:pPr>
              <w:spacing w:after="0" w:line="240" w:lineRule="auto"/>
            </w:pPr>
            <w:r>
              <w:t>REQ Number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32497D80" w14:textId="77777777" w:rsidR="005077C1" w:rsidRDefault="00FA7C7D">
            <w:pPr>
              <w:spacing w:after="0" w:line="240" w:lineRule="auto"/>
            </w:pPr>
            <w:r>
              <w:t>Objective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</w:tcPr>
          <w:p w14:paraId="48605EFB" w14:textId="77777777" w:rsidR="005077C1" w:rsidRDefault="00FA7C7D">
            <w:pPr>
              <w:spacing w:after="0" w:line="240" w:lineRule="auto"/>
            </w:pPr>
            <w:r>
              <w:t>Self-Review</w:t>
            </w: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3428A7F7" w14:textId="77777777" w:rsidR="005077C1" w:rsidRDefault="00FA7C7D">
            <w:pPr>
              <w:spacing w:after="0" w:line="240" w:lineRule="auto"/>
            </w:pPr>
            <w:r>
              <w:t>TA</w:t>
            </w:r>
          </w:p>
          <w:p w14:paraId="16C06DF9" w14:textId="77777777" w:rsidR="005077C1" w:rsidRDefault="00FA7C7D">
            <w:pPr>
              <w:spacing w:after="0" w:line="240" w:lineRule="auto"/>
            </w:pPr>
            <w:r>
              <w:t>Review</w:t>
            </w:r>
          </w:p>
        </w:tc>
      </w:tr>
      <w:tr w:rsidR="005077C1" w14:paraId="78432813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2B1CBA53" w14:textId="77777777" w:rsidR="005077C1" w:rsidRDefault="00FA7C7D">
            <w:pPr>
              <w:spacing w:after="0" w:line="240" w:lineRule="auto"/>
              <w:jc w:val="center"/>
            </w:pPr>
            <w:r>
              <w:t>1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0824BEA0" w14:textId="59FD05FE" w:rsidR="005077C1" w:rsidRDefault="000F056F" w:rsidP="0009287F">
            <w:pPr>
              <w:spacing w:after="0" w:line="240" w:lineRule="auto"/>
              <w:jc w:val="both"/>
            </w:pPr>
            <w:r>
              <w:t>CC3</w:t>
            </w:r>
            <w:r w:rsidR="002376CF">
              <w:t>220</w:t>
            </w:r>
            <w:r>
              <w:t xml:space="preserve"> can connect to </w:t>
            </w:r>
            <w:r w:rsidR="0098037D">
              <w:t>‘</w:t>
            </w:r>
            <w:proofErr w:type="spellStart"/>
            <w:r>
              <w:t>Embedded_Lab_EXT</w:t>
            </w:r>
            <w:proofErr w:type="spellEnd"/>
            <w:r w:rsidR="0098037D">
              <w:t>’</w:t>
            </w:r>
            <w:r>
              <w:t xml:space="preserve"> Wi-Fi network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04B1A3A5" w14:textId="77777777" w:rsidR="005077C1" w:rsidRDefault="005077C1">
            <w:pPr>
              <w:spacing w:after="0" w:line="240" w:lineRule="auto"/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2DDFA82A" w14:textId="77777777" w:rsidR="005077C1" w:rsidRDefault="005077C1">
            <w:pPr>
              <w:spacing w:after="0" w:line="240" w:lineRule="auto"/>
            </w:pPr>
          </w:p>
        </w:tc>
      </w:tr>
      <w:tr w:rsidR="005077C1" w14:paraId="1931DEA0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4365526B" w14:textId="77777777" w:rsidR="005077C1" w:rsidRDefault="00FA7C7D">
            <w:pPr>
              <w:spacing w:after="0" w:line="240" w:lineRule="auto"/>
              <w:jc w:val="center"/>
            </w:pPr>
            <w:r>
              <w:t>2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2117B3E8" w14:textId="1906DC7F" w:rsidR="005077C1" w:rsidRDefault="002376CF" w:rsidP="0009287F">
            <w:pPr>
              <w:spacing w:after="0" w:line="360" w:lineRule="auto"/>
              <w:jc w:val="both"/>
            </w:pPr>
            <w:r>
              <w:t>CC3220 can make an I2C transaction and read the value from temperature sensor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255D8760" w14:textId="77777777" w:rsidR="005077C1" w:rsidRDefault="005077C1">
            <w:pPr>
              <w:spacing w:after="0" w:line="240" w:lineRule="auto"/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101F3B47" w14:textId="77777777" w:rsidR="005077C1" w:rsidRDefault="005077C1">
            <w:pPr>
              <w:spacing w:after="0" w:line="240" w:lineRule="auto"/>
            </w:pPr>
          </w:p>
        </w:tc>
      </w:tr>
      <w:tr w:rsidR="00534389" w14:paraId="6FC41F79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29364CB6" w14:textId="77777777" w:rsidR="00534389" w:rsidRDefault="003F640C">
            <w:pPr>
              <w:spacing w:after="0" w:line="240" w:lineRule="auto"/>
              <w:jc w:val="center"/>
            </w:pPr>
            <w:r>
              <w:t>3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23299884" w14:textId="3AAE0176" w:rsidR="00534389" w:rsidRPr="00534389" w:rsidRDefault="002376CF" w:rsidP="0009287F">
            <w:pPr>
              <w:spacing w:after="0" w:line="240" w:lineRule="auto"/>
              <w:jc w:val="both"/>
            </w:pPr>
            <w:r>
              <w:t xml:space="preserve">CC3100 can communicate with HTTP server with aid of GET method. An appropriate GET URL is generated based on current </w:t>
            </w:r>
            <w:r w:rsidR="00E44DEB">
              <w:t>temperature</w:t>
            </w:r>
            <w:r>
              <w:t xml:space="preserve"> value and it is sent to the HTTP server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0DCCD4DA" w14:textId="77777777" w:rsidR="00534389" w:rsidRDefault="00534389">
            <w:pPr>
              <w:spacing w:after="0" w:line="240" w:lineRule="auto"/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060E5AF5" w14:textId="77777777" w:rsidR="00534389" w:rsidRDefault="00534389">
            <w:pPr>
              <w:spacing w:after="0" w:line="240" w:lineRule="auto"/>
            </w:pPr>
          </w:p>
        </w:tc>
      </w:tr>
      <w:tr w:rsidR="00534389" w14:paraId="4801BB9D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51F8672F" w14:textId="77777777" w:rsidR="00534389" w:rsidRDefault="003F640C">
            <w:pPr>
              <w:spacing w:after="0" w:line="240" w:lineRule="auto"/>
              <w:jc w:val="center"/>
            </w:pPr>
            <w:r>
              <w:t>4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419B443A" w14:textId="47428377" w:rsidR="00534389" w:rsidRDefault="00E44DEB" w:rsidP="0009287F">
            <w:pPr>
              <w:spacing w:after="0" w:line="240" w:lineRule="auto"/>
              <w:jc w:val="both"/>
            </w:pPr>
            <w:r>
              <w:t xml:space="preserve">The data received from </w:t>
            </w:r>
            <w:r w:rsidR="00DF2601">
              <w:t>server is displayed on terminal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7C9529DA" w14:textId="77777777" w:rsidR="00534389" w:rsidRDefault="00534389">
            <w:pPr>
              <w:spacing w:after="0" w:line="240" w:lineRule="auto"/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017386A9" w14:textId="77777777" w:rsidR="00534389" w:rsidRDefault="00534389">
            <w:pPr>
              <w:spacing w:after="0" w:line="240" w:lineRule="auto"/>
            </w:pPr>
          </w:p>
        </w:tc>
      </w:tr>
      <w:tr w:rsidR="00534389" w14:paraId="42E5A00F" w14:textId="77777777" w:rsidTr="00AD7350">
        <w:tc>
          <w:tcPr>
            <w:tcW w:w="951" w:type="dxa"/>
            <w:shd w:val="clear" w:color="auto" w:fill="auto"/>
            <w:tcMar>
              <w:left w:w="103" w:type="dxa"/>
            </w:tcMar>
            <w:vAlign w:val="center"/>
          </w:tcPr>
          <w:p w14:paraId="0587550D" w14:textId="77777777" w:rsidR="00534389" w:rsidRDefault="003F640C">
            <w:pPr>
              <w:spacing w:after="0" w:line="240" w:lineRule="auto"/>
              <w:jc w:val="center"/>
            </w:pPr>
            <w:r>
              <w:t>5</w:t>
            </w:r>
          </w:p>
        </w:tc>
        <w:tc>
          <w:tcPr>
            <w:tcW w:w="6315" w:type="dxa"/>
            <w:shd w:val="clear" w:color="auto" w:fill="auto"/>
            <w:tcMar>
              <w:left w:w="103" w:type="dxa"/>
            </w:tcMar>
          </w:tcPr>
          <w:p w14:paraId="33D67897" w14:textId="35721291" w:rsidR="00534389" w:rsidRDefault="00AD7350" w:rsidP="0009287F">
            <w:pPr>
              <w:spacing w:after="0" w:line="240" w:lineRule="auto"/>
              <w:jc w:val="both"/>
            </w:pPr>
            <w:r>
              <w:t xml:space="preserve">The correctness of recent saved </w:t>
            </w:r>
            <w:r w:rsidR="00AB5955">
              <w:t>temperature</w:t>
            </w:r>
            <w:r>
              <w:t xml:space="preserve"> values </w:t>
            </w:r>
            <w:r w:rsidR="0098037D">
              <w:t>is</w:t>
            </w:r>
            <w:r>
              <w:t xml:space="preserve"> tested by using `</w:t>
            </w:r>
            <w:r w:rsidR="00AB5955">
              <w:t>S</w:t>
            </w:r>
            <w:r>
              <w:t>how` functionality.</w:t>
            </w:r>
          </w:p>
        </w:tc>
        <w:tc>
          <w:tcPr>
            <w:tcW w:w="1043" w:type="dxa"/>
            <w:shd w:val="clear" w:color="auto" w:fill="auto"/>
            <w:tcMar>
              <w:left w:w="103" w:type="dxa"/>
            </w:tcMar>
            <w:vAlign w:val="center"/>
          </w:tcPr>
          <w:p w14:paraId="45DCFA6B" w14:textId="77777777" w:rsidR="00534389" w:rsidRDefault="00534389">
            <w:pPr>
              <w:spacing w:after="0" w:line="240" w:lineRule="auto"/>
              <w:jc w:val="center"/>
            </w:pPr>
          </w:p>
        </w:tc>
        <w:tc>
          <w:tcPr>
            <w:tcW w:w="1041" w:type="dxa"/>
            <w:shd w:val="clear" w:color="auto" w:fill="auto"/>
            <w:tcMar>
              <w:left w:w="103" w:type="dxa"/>
            </w:tcMar>
          </w:tcPr>
          <w:p w14:paraId="497FB23D" w14:textId="77777777" w:rsidR="00534389" w:rsidRDefault="00534389">
            <w:pPr>
              <w:spacing w:after="0" w:line="240" w:lineRule="auto"/>
            </w:pPr>
          </w:p>
        </w:tc>
      </w:tr>
    </w:tbl>
    <w:p w14:paraId="7E3A2760" w14:textId="77777777" w:rsidR="005077C1" w:rsidRDefault="005077C1">
      <w:pPr>
        <w:tabs>
          <w:tab w:val="left" w:pos="0"/>
          <w:tab w:val="left" w:pos="1080"/>
        </w:tabs>
        <w:spacing w:after="0" w:line="240" w:lineRule="auto"/>
      </w:pPr>
    </w:p>
    <w:sectPr w:rsidR="005077C1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F2122"/>
    <w:multiLevelType w:val="hybridMultilevel"/>
    <w:tmpl w:val="06786BEA"/>
    <w:lvl w:ilvl="0" w:tplc="93E0674A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EastAsia" w:hAnsiTheme="minorHAnsi" w:cstheme="minorBidi" w:hint="default"/>
        <w:color w:val="00000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6A54D6"/>
    <w:multiLevelType w:val="hybridMultilevel"/>
    <w:tmpl w:val="06786BEA"/>
    <w:lvl w:ilvl="0" w:tplc="93E0674A">
      <w:start w:val="1"/>
      <w:numFmt w:val="decimal"/>
      <w:lvlText w:val="%1."/>
      <w:lvlJc w:val="left"/>
      <w:pPr>
        <w:ind w:left="1080" w:hanging="720"/>
      </w:pPr>
      <w:rPr>
        <w:rFonts w:asciiTheme="minorHAnsi" w:eastAsiaTheme="minorEastAsia" w:hAnsiTheme="minorHAnsi" w:cstheme="minorBidi" w:hint="default"/>
        <w:color w:val="00000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7E40C7"/>
    <w:multiLevelType w:val="hybridMultilevel"/>
    <w:tmpl w:val="1B9A4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sjA3tzA2srAwN7BU0lEKTi0uzszPAykwqgUAbzkS8ywAAAA="/>
  </w:docVars>
  <w:rsids>
    <w:rsidRoot w:val="005077C1"/>
    <w:rsid w:val="0009287F"/>
    <w:rsid w:val="000F056F"/>
    <w:rsid w:val="00164BA5"/>
    <w:rsid w:val="001772F3"/>
    <w:rsid w:val="002376CF"/>
    <w:rsid w:val="003F640C"/>
    <w:rsid w:val="0048332A"/>
    <w:rsid w:val="005077C1"/>
    <w:rsid w:val="00534389"/>
    <w:rsid w:val="006A2D4A"/>
    <w:rsid w:val="007C307C"/>
    <w:rsid w:val="009249AA"/>
    <w:rsid w:val="0098037D"/>
    <w:rsid w:val="00AB5955"/>
    <w:rsid w:val="00AD7350"/>
    <w:rsid w:val="00B205D8"/>
    <w:rsid w:val="00CF0E96"/>
    <w:rsid w:val="00D915AF"/>
    <w:rsid w:val="00DF2601"/>
    <w:rsid w:val="00E44DEB"/>
    <w:rsid w:val="00EA181B"/>
    <w:rsid w:val="00F564A4"/>
    <w:rsid w:val="00FA7C7D"/>
    <w:rsid w:val="00FC0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04E2F"/>
  <w15:docId w15:val="{1B00B2D5-B9E1-48F4-AAED-E30343563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7C9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2E469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2A67C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qFormat/>
    <w:rsid w:val="002A67C9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link w:val="TitleChar"/>
    <w:uiPriority w:val="10"/>
    <w:qFormat/>
    <w:rsid w:val="002A67C9"/>
    <w:pPr>
      <w:pBdr>
        <w:bottom w:val="single" w:sz="8" w:space="4" w:color="5B9BD5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ListParagraph">
    <w:name w:val="List Paragraph"/>
    <w:basedOn w:val="Normal"/>
    <w:uiPriority w:val="34"/>
    <w:qFormat/>
    <w:rsid w:val="00514AB8"/>
    <w:pPr>
      <w:ind w:left="720"/>
      <w:contextualSpacing/>
    </w:pPr>
  </w:style>
  <w:style w:type="table" w:styleId="TableGrid">
    <w:name w:val="Table Grid"/>
    <w:basedOn w:val="TableNormal"/>
    <w:uiPriority w:val="59"/>
    <w:rsid w:val="002A67C9"/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0E9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0E9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</dc:creator>
  <dc:description/>
  <cp:lastModifiedBy>Administrator</cp:lastModifiedBy>
  <cp:revision>21</cp:revision>
  <dcterms:created xsi:type="dcterms:W3CDTF">2017-09-27T18:55:00Z</dcterms:created>
  <dcterms:modified xsi:type="dcterms:W3CDTF">2018-11-04T20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UNC Charlotte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